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39096" w14:textId="72546060" w:rsidR="009F509E" w:rsidRPr="00E57A35" w:rsidRDefault="007D3C24" w:rsidP="009F509E">
      <w:pPr>
        <w:shd w:val="clear" w:color="auto" w:fill="FFFFFF"/>
        <w:spacing w:after="0" w:line="276" w:lineRule="auto"/>
        <w:jc w:val="right"/>
        <w:rPr>
          <w:color w:val="auto"/>
          <w:szCs w:val="24"/>
          <w:lang w:val="sr-Cyrl-RS" w:eastAsia="sr-Cyrl-RS"/>
        </w:rPr>
      </w:pPr>
      <w:r>
        <w:rPr>
          <w:color w:val="auto"/>
          <w:szCs w:val="24"/>
          <w:lang w:val="sr-Cyrl-RS" w:eastAsia="sr-Cyrl-RS"/>
        </w:rPr>
        <w:t xml:space="preserve"> </w:t>
      </w:r>
    </w:p>
    <w:p w14:paraId="6C2E8948" w14:textId="77777777" w:rsidR="00EB3DA0" w:rsidRPr="00E57A35" w:rsidRDefault="00EB3DA0" w:rsidP="004D7FB0">
      <w:pPr>
        <w:spacing w:after="0" w:line="240" w:lineRule="auto"/>
        <w:jc w:val="center"/>
        <w:rPr>
          <w:color w:val="auto"/>
          <w:szCs w:val="24"/>
        </w:rPr>
      </w:pPr>
    </w:p>
    <w:p w14:paraId="5055713D" w14:textId="77777777"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14:paraId="78E60228" w14:textId="77777777" w:rsidR="004D7FB0" w:rsidRPr="00E57A35" w:rsidRDefault="004D7FB0" w:rsidP="004D7FB0">
      <w:pPr>
        <w:spacing w:after="0" w:line="240" w:lineRule="auto"/>
        <w:jc w:val="center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РЕАМБУЛА</w:t>
      </w:r>
    </w:p>
    <w:p w14:paraId="2AED9FEF" w14:textId="77777777" w:rsidR="004D7FB0" w:rsidRPr="00E57A35" w:rsidRDefault="004D7FB0" w:rsidP="004D7FB0">
      <w:pPr>
        <w:spacing w:after="0" w:line="240" w:lineRule="auto"/>
        <w:rPr>
          <w:color w:val="auto"/>
          <w:szCs w:val="24"/>
          <w:lang w:val="sr-Cyrl-CS"/>
        </w:rPr>
      </w:pPr>
    </w:p>
    <w:p w14:paraId="791D60C6" w14:textId="77777777"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CS"/>
        </w:rPr>
        <w:tab/>
      </w:r>
    </w:p>
    <w:p w14:paraId="77167AAC" w14:textId="31F0EE84"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</w:t>
      </w:r>
      <w:bookmarkStart w:id="0" w:name="_GoBack"/>
      <w:bookmarkEnd w:id="0"/>
      <w:r w:rsidR="003816CC" w:rsidRPr="00E57A35">
        <w:rPr>
          <w:color w:val="auto"/>
          <w:szCs w:val="24"/>
          <w:lang w:val="sr-Cyrl-CS"/>
        </w:rPr>
        <w:t xml:space="preserve">родичних кућа и станова који спроводи </w:t>
      </w:r>
      <w:r w:rsidR="00594973" w:rsidRPr="00594973">
        <w:rPr>
          <w:color w:val="auto"/>
          <w:szCs w:val="24"/>
          <w:lang w:val="sr-Cyrl-CS"/>
        </w:rPr>
        <w:t>град Пожаревац, број 401-00-986/65/2023-06 од 20.07.2023. године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</w:t>
      </w:r>
      <w:r w:rsidR="005F7998">
        <w:rPr>
          <w:color w:val="auto"/>
          <w:szCs w:val="24"/>
          <w:lang w:val="sr-Cyrl-CS"/>
        </w:rPr>
        <w:t>нергија и енергетска ефикасност</w:t>
      </w:r>
      <w:r w:rsidRPr="00E57A35">
        <w:rPr>
          <w:color w:val="auto"/>
          <w:szCs w:val="24"/>
          <w:lang w:val="sr-Cyrl-CS"/>
        </w:rPr>
        <w:t xml:space="preserve"> з</w:t>
      </w:r>
      <w:r w:rsidR="00594973">
        <w:rPr>
          <w:color w:val="auto"/>
          <w:szCs w:val="24"/>
          <w:lang w:val="sr-Cyrl-CS"/>
        </w:rPr>
        <w:t>а грађане у Србији</w:t>
      </w:r>
      <w:r w:rsidR="005F7998">
        <w:rPr>
          <w:color w:val="auto"/>
          <w:szCs w:val="24"/>
          <w:lang w:val="sr-Cyrl-CS"/>
        </w:rPr>
        <w:t>“</w:t>
      </w:r>
      <w:r w:rsidR="001230B1" w:rsidRPr="00E57A35">
        <w:rPr>
          <w:color w:val="auto"/>
          <w:szCs w:val="24"/>
          <w:lang w:val="sr-Cyrl-CS"/>
        </w:rPr>
        <w:t>,</w:t>
      </w:r>
      <w:r w:rsidR="00594973">
        <w:rPr>
          <w:color w:val="auto"/>
          <w:szCs w:val="24"/>
          <w:lang w:val="sr-Cyrl-CS"/>
        </w:rPr>
        <w:t xml:space="preserve"> број 09-06-90/2023-2 од 02.08.2023. године,</w:t>
      </w:r>
      <w:r w:rsidR="001230B1" w:rsidRPr="00E57A35">
        <w:rPr>
          <w:color w:val="auto"/>
          <w:szCs w:val="24"/>
          <w:lang w:val="sr-Cyrl-CS"/>
        </w:rPr>
        <w:t xml:space="preserve"> Јавног позива за учешће директних корисника (привредних субјеката) у спровођењу мера енергетске санације  породичних кућа и станова на територији </w:t>
      </w:r>
      <w:r w:rsidR="00594973">
        <w:rPr>
          <w:color w:val="auto"/>
          <w:szCs w:val="24"/>
          <w:lang w:val="sr-Cyrl-CS"/>
        </w:rPr>
        <w:t>Града Пожаревца, број 08-31-39/2023 од 19.09.2023. године</w:t>
      </w:r>
      <w:r w:rsidRPr="00E57A35">
        <w:rPr>
          <w:color w:val="auto"/>
          <w:szCs w:val="24"/>
          <w:lang w:val="sr-Cyrl-CS"/>
        </w:rPr>
        <w:t xml:space="preserve"> и </w:t>
      </w:r>
      <w:r w:rsidR="00594973">
        <w:rPr>
          <w:color w:val="auto"/>
          <w:szCs w:val="24"/>
          <w:lang w:val="sr-Cyrl-CS"/>
        </w:rPr>
        <w:t>О</w:t>
      </w:r>
      <w:r w:rsidRPr="00E57A35">
        <w:rPr>
          <w:color w:val="auto"/>
          <w:szCs w:val="24"/>
          <w:lang w:val="sr-Cyrl-CS"/>
        </w:rPr>
        <w:t xml:space="preserve">длуке </w:t>
      </w:r>
      <w:r w:rsidR="00594973">
        <w:rPr>
          <w:color w:val="auto"/>
          <w:szCs w:val="24"/>
          <w:lang w:val="sr-Cyrl-CS"/>
        </w:rPr>
        <w:t>Г</w:t>
      </w:r>
      <w:r w:rsidRPr="00E57A35">
        <w:rPr>
          <w:color w:val="auto"/>
          <w:szCs w:val="24"/>
          <w:lang w:val="sr-Cyrl-CS"/>
        </w:rPr>
        <w:t>рада</w:t>
      </w:r>
      <w:r w:rsidR="00594973">
        <w:rPr>
          <w:color w:val="auto"/>
          <w:szCs w:val="24"/>
          <w:lang w:val="sr-Cyrl-CS"/>
        </w:rPr>
        <w:t xml:space="preserve"> Пожаревца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</w:t>
      </w:r>
      <w:r w:rsidR="00594973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број</w:t>
      </w:r>
      <w:r w:rsidR="007D3C24">
        <w:rPr>
          <w:color w:val="auto"/>
          <w:szCs w:val="24"/>
          <w:lang w:val="sr-Cyrl-CS"/>
        </w:rPr>
        <w:t xml:space="preserve"> 09-06-139/2023-1 </w:t>
      </w:r>
      <w:r w:rsidRPr="00E57A35">
        <w:rPr>
          <w:color w:val="auto"/>
          <w:szCs w:val="24"/>
          <w:lang w:val="sr-Cyrl-CS"/>
        </w:rPr>
        <w:t>од</w:t>
      </w:r>
      <w:r w:rsidR="007D3C24">
        <w:rPr>
          <w:color w:val="auto"/>
          <w:szCs w:val="24"/>
          <w:lang w:val="sr-Cyrl-CS"/>
        </w:rPr>
        <w:t xml:space="preserve"> 13.10.2023. године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1DD969C7" w14:textId="77777777"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1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14:paraId="38BBC239" w14:textId="77777777"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1"/>
    <w:p w14:paraId="1616D0C3" w14:textId="4D09312F"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</w:t>
      </w:r>
      <w:r w:rsidR="00EF0B95">
        <w:rPr>
          <w:b/>
          <w:bCs/>
          <w:color w:val="auto"/>
          <w:szCs w:val="24"/>
          <w:lang w:val="sr-Cyrl-RS"/>
        </w:rPr>
        <w:t>Града Пожаревца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>. годину</w:t>
      </w:r>
    </w:p>
    <w:p w14:paraId="04538A55" w14:textId="77777777"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3EE88EB" w14:textId="77777777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</w:p>
    <w:p w14:paraId="41074F07" w14:textId="5889B0FE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8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 xml:space="preserve">Јавни позив за суфинансирање мера енергетске санације породичних кућа и станова на територији </w:t>
      </w:r>
      <w:r w:rsidR="00B05C68">
        <w:rPr>
          <w:color w:val="auto"/>
          <w:szCs w:val="24"/>
          <w:lang w:val="sr-Cyrl-RS"/>
        </w:rPr>
        <w:t>Града Пожаревца</w:t>
      </w:r>
      <w:r w:rsidR="00BE1D53" w:rsidRPr="00E57A35">
        <w:rPr>
          <w:color w:val="auto"/>
          <w:szCs w:val="24"/>
          <w:lang w:val="sr-Cyrl-RS"/>
        </w:rPr>
        <w:t xml:space="preserve"> за 2023. годину</w:t>
      </w:r>
      <w:r w:rsidRPr="00E57A35">
        <w:rPr>
          <w:color w:val="auto"/>
          <w:szCs w:val="24"/>
          <w:lang w:val="sr-Cyrl-RS"/>
        </w:rPr>
        <w:t xml:space="preserve"> (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42D2ED18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B05C68">
        <w:rPr>
          <w:color w:val="auto"/>
          <w:szCs w:val="24"/>
          <w:lang w:val="sr-Cyrl-RS"/>
        </w:rPr>
        <w:t>Г</w:t>
      </w:r>
      <w:r w:rsidRPr="00E57A35">
        <w:rPr>
          <w:color w:val="auto"/>
          <w:szCs w:val="24"/>
          <w:lang w:val="sr-Cyrl-RS"/>
        </w:rPr>
        <w:t>рада</w:t>
      </w:r>
      <w:r w:rsidR="00B05C68">
        <w:rPr>
          <w:color w:val="auto"/>
          <w:szCs w:val="24"/>
          <w:lang w:val="sr-Cyrl-RS"/>
        </w:rPr>
        <w:t xml:space="preserve"> Пожаревца</w:t>
      </w:r>
      <w:r w:rsidRPr="00E57A35">
        <w:rPr>
          <w:color w:val="auto"/>
          <w:szCs w:val="24"/>
          <w:lang w:val="sr-Cyrl-RS"/>
        </w:rPr>
        <w:t>.</w:t>
      </w:r>
    </w:p>
    <w:p w14:paraId="619EB5D4" w14:textId="77777777"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6A7527A2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6D2AD1A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</w:r>
      <w:r w:rsidRPr="00E57A35">
        <w:rPr>
          <w:rFonts w:eastAsia="Calibri"/>
          <w:color w:val="auto"/>
          <w:szCs w:val="24"/>
          <w:lang w:val="sr-Cyrl-CS"/>
        </w:rPr>
        <w:lastRenderedPageBreak/>
        <w:t>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77777777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5546B065" w14:textId="39DC2DD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70BFD692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2A19B108" w14:textId="2B449A8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185DD7A6" w14:textId="0A979BCC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4467C994" w14:textId="77777777"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D120EC2" w14:textId="2E7D6B82"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9D7DFE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на_гас,</w:t>
      </w:r>
    </w:p>
    <w:p w14:paraId="6326C5B5" w14:textId="56DC6509"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У оквиру ове мере </w:t>
      </w:r>
      <w:r w:rsidR="00D129A3" w:rsidRPr="00E57A35">
        <w:rPr>
          <w:color w:val="auto"/>
          <w:szCs w:val="24"/>
          <w:lang w:val="sr-Cyrl-RS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  <w:lang w:val="sr-Cyrl-RS"/>
        </w:rPr>
        <w:t xml:space="preserve"> Овом мером није предвиђено финансирање уградње гасне инсталације.</w:t>
      </w:r>
    </w:p>
    <w:p w14:paraId="617B98C1" w14:textId="77777777"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BE1D53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14:paraId="5DA00272" w14:textId="6A57C0D6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2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2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52B4F1D2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</w:t>
      </w:r>
      <w:r w:rsidR="00BE1D53" w:rsidRPr="00E57A35">
        <w:rPr>
          <w:color w:val="auto"/>
          <w:lang w:val="sr-Cyrl-CS"/>
        </w:rPr>
        <w:lastRenderedPageBreak/>
        <w:t xml:space="preserve">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3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DC30E6E" w14:textId="013DE268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4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  <w:lang w:val="en-US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14:paraId="0F0D406B" w14:textId="494B7EB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4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511CD47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55C1540F"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14:paraId="3AFFFAF6" w14:textId="0146D468"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 xml:space="preserve">Мера ће се суфинансирати са уделом до 50% </w:t>
      </w:r>
      <w:r w:rsidR="00386F30" w:rsidRPr="00E57A35">
        <w:rPr>
          <w:color w:val="auto"/>
          <w:lang w:val="sr-Cyrl-CS"/>
        </w:rPr>
        <w:lastRenderedPageBreak/>
        <w:t>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015E44A1"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Pr="00E57A35">
        <w:rPr>
          <w:iCs/>
          <w:lang w:val="sr-Cyrl-RS"/>
        </w:rPr>
        <w:t>6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7).</w:t>
      </w:r>
    </w:p>
    <w:p w14:paraId="4BD2F213" w14:textId="51215615"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14:paraId="315D0D9E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14:paraId="59E0354C" w14:textId="77777777"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14:paraId="096988B8" w14:textId="77777777"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14:paraId="367F6730" w14:textId="17265A8F"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941789" w:rsidRPr="00E57A35">
        <w:rPr>
          <w:noProof/>
          <w:color w:val="auto"/>
          <w:szCs w:val="24"/>
          <w:lang w:val="en-US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14:paraId="50A677A0" w14:textId="77777777"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14:paraId="1D481124" w14:textId="77777777"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14:paraId="70C647A6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14:paraId="01B7A6A4" w14:textId="60E7666C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 xml:space="preserve">Укупно планирана бесповратна средства које </w:t>
      </w:r>
      <w:r w:rsidR="004A326D">
        <w:rPr>
          <w:bCs/>
          <w:lang w:val="sr-Cyrl-RS"/>
        </w:rPr>
        <w:t>Град Пожаревац</w:t>
      </w:r>
      <w:r w:rsidRPr="00E57A35">
        <w:rPr>
          <w:bCs/>
          <w:lang w:val="sr-Cyrl-RS"/>
        </w:rPr>
        <w:t xml:space="preserve"> 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4A326D" w:rsidRPr="004A326D">
        <w:rPr>
          <w:bCs/>
          <w:color w:val="FF0000"/>
          <w:lang w:val="sr-Cyrl-RS"/>
        </w:rPr>
        <w:t>13</w:t>
      </w:r>
      <w:r w:rsidR="004A326D">
        <w:rPr>
          <w:bCs/>
          <w:lang w:val="sr-Cyrl-RS"/>
        </w:rPr>
        <w:t xml:space="preserve"> </w:t>
      </w:r>
      <w:r w:rsidRPr="00E57A35">
        <w:rPr>
          <w:bCs/>
          <w:lang w:val="sr-Cyrl-RS"/>
        </w:rPr>
        <w:t>милиона динара</w:t>
      </w:r>
      <w:r w:rsidR="00EB3DA0" w:rsidRPr="00E57A35">
        <w:rPr>
          <w:bCs/>
          <w:lang w:val="sr-Cyrl-CS"/>
        </w:rPr>
        <w:t>.</w:t>
      </w:r>
    </w:p>
    <w:p w14:paraId="2CE885A7" w14:textId="4631CC74" w:rsidR="00F26A8D" w:rsidRPr="00E57A35" w:rsidRDefault="00F26A8D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 w:rsidRPr="00E57A35">
        <w:rPr>
          <w:bCs/>
          <w:lang w:val="sr-Cyrl-CS"/>
        </w:rPr>
        <w:t>Град</w:t>
      </w:r>
      <w:r w:rsidR="004C4217">
        <w:rPr>
          <w:bCs/>
          <w:lang w:val="sr-Cyrl-CS"/>
        </w:rPr>
        <w:t xml:space="preserve"> Пожаревац</w:t>
      </w:r>
      <w:r w:rsidR="002A6B6E">
        <w:rPr>
          <w:bCs/>
          <w:lang w:val="sr-Latn-CS"/>
        </w:rPr>
        <w:t xml:space="preserve"> </w:t>
      </w:r>
      <w:r w:rsidR="005F7998">
        <w:rPr>
          <w:bCs/>
          <w:lang w:val="sr-Cyrl-CS"/>
        </w:rPr>
        <w:t>има право да</w:t>
      </w:r>
      <w:r w:rsidRPr="00E57A35">
        <w:rPr>
          <w:bCs/>
          <w:lang w:val="sr-Cyrl-CS"/>
        </w:rPr>
        <w:t xml:space="preserve"> повећа износ бесповратних средстава из става 1. овог одељка у складу са уговором о суфинансирању програма енергетске санациј</w:t>
      </w:r>
      <w:r w:rsidRPr="00E57A35">
        <w:rPr>
          <w:bCs/>
        </w:rPr>
        <w:t>e</w:t>
      </w:r>
      <w:r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14:paraId="7D809473" w14:textId="7F404BA0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en-U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14:paraId="42B74C80" w14:textId="08A4B2D7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</w:t>
      </w:r>
      <w:r w:rsidR="005F7998">
        <w:rPr>
          <w:bCs/>
          <w:color w:val="auto"/>
          <w:szCs w:val="24"/>
          <w:lang w:val="sr-Cyrl-CS"/>
        </w:rPr>
        <w:t>овљивог вида енергије.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0AA90CD3"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5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5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1FA01308" w14:textId="361F609E"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14:paraId="5B06D15A" w14:textId="61F545AA"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2F9A536C" w14:textId="3D7CF127"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9068B4">
        <w:rPr>
          <w:bCs/>
          <w:iCs/>
          <w:color w:val="auto"/>
          <w:szCs w:val="24"/>
          <w:lang w:val="sr-Cyrl-CS"/>
        </w:rPr>
        <w:t xml:space="preserve"> (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2CE94B89" w14:textId="37881ED9"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="00E6451E">
        <w:rPr>
          <w:bCs/>
          <w:iCs/>
          <w:color w:val="auto"/>
          <w:szCs w:val="24"/>
          <w:lang w:val="sr-Cyrl-CS"/>
        </w:rPr>
        <w:t xml:space="preserve"> 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5A192C2E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400C" w14:textId="1090457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813CE25" w14:textId="4C7C2942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2A2B04" w14:textId="67AFB115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C10183" w14:textId="385A11D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3B5E3" w14:textId="7E897F6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5A141" w14:textId="5406E30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1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9C5547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2E7924B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="00E6451E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72467DE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6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1559AA04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2BDC28DB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8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3818256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115F19E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0</w:t>
            </w:r>
            <w:r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14:paraId="5931D700" w14:textId="77777777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6811F596" w14:textId="6FA7849D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0897747F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14:paraId="650C51E4" w14:textId="77777777"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4F596C6F"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="00E6451E">
        <w:rPr>
          <w:bCs/>
          <w:iCs/>
          <w:color w:val="auto"/>
          <w:szCs w:val="24"/>
          <w:lang w:val="sr-Cyrl-CS"/>
        </w:rPr>
        <w:t>(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5D074B27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407CB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FFBBDD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F3C7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3FD7FB87"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7</w:t>
            </w:r>
            <w:r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14:paraId="71B07F77" w14:textId="77777777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542754D3"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14:paraId="582AE1D1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14:paraId="4E7F1506" w14:textId="164612BB"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03899CA0"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425C835C"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57749EF" w14:textId="7228498B"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2DB0DCE2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14:paraId="2E0F2BF3" w14:textId="7FBE37B2"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4D4B9A15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282CB240" w14:textId="289C6D62"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  <w:lang w:val="en-US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213DE8" w:rsidRPr="00E57A35" w:rsidDel="00213DE8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40362F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6F0C72"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14:paraId="6C9C0E3C" w14:textId="02566C18"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14:paraId="4268B88B" w14:textId="66068CEB"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14:paraId="6354615A" w14:textId="550E806C"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14:paraId="03661394" w14:textId="77777777"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  <w:lang w:val="en-US"/>
        </w:rPr>
      </w:pPr>
    </w:p>
    <w:p w14:paraId="7E09C371" w14:textId="77777777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5E30D0ED"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5DEE736C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14:paraId="00A3C4CD" w14:textId="09ECD685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6B192E08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77777777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града/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350C5619"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14:paraId="23CEBD85" w14:textId="77777777"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14:paraId="4D495CA0" w14:textId="77777777"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14:paraId="127340A4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5A73A82C"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77777777"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14:paraId="2975C968" w14:textId="74E9A65B"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14:paraId="11DE3654" w14:textId="18455740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14:paraId="5181EAD4" w14:textId="0CFD28D5"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14:paraId="35E7E4D6" w14:textId="0AE15435"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14:paraId="6EDD7EDB" w14:textId="1BD6CB02"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14:paraId="1865551B" w14:textId="42FFBC3A"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14:paraId="481EA2C9" w14:textId="624B9560" w:rsidR="007320B1" w:rsidRPr="00E57A35" w:rsidRDefault="00E8611B" w:rsidP="00E97D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370EAB">
        <w:rPr>
          <w:color w:val="auto"/>
          <w:szCs w:val="24"/>
          <w:lang w:val="sr-Cyrl-CS"/>
        </w:rPr>
        <w:t xml:space="preserve"> </w:t>
      </w:r>
      <w:r w:rsidR="008A671B" w:rsidRPr="00E57A35">
        <w:rPr>
          <w:color w:val="auto"/>
          <w:szCs w:val="24"/>
          <w:lang w:val="sr-Cyrl-CS"/>
        </w:rPr>
        <w:t>(у зависности од члана 21. Правилн</w:t>
      </w:r>
      <w:r w:rsidR="00370EAB">
        <w:rPr>
          <w:color w:val="auto"/>
          <w:szCs w:val="24"/>
          <w:lang w:val="sr-Cyrl-CS"/>
        </w:rPr>
        <w:t>и</w:t>
      </w:r>
      <w:r w:rsidR="008A671B" w:rsidRPr="00E57A35">
        <w:rPr>
          <w:color w:val="auto"/>
          <w:szCs w:val="24"/>
          <w:lang w:val="sr-Cyrl-CS"/>
        </w:rPr>
        <w:t xml:space="preserve">ка </w:t>
      </w:r>
      <w:r w:rsidR="0024372C" w:rsidRPr="00E57A35">
        <w:rPr>
          <w:color w:val="auto"/>
          <w:szCs w:val="24"/>
          <w:lang w:val="sr-Cyrl-CS"/>
        </w:rPr>
        <w:t>где</w:t>
      </w:r>
      <w:r w:rsidR="008A671B" w:rsidRPr="00E57A35">
        <w:rPr>
          <w:color w:val="auto"/>
          <w:szCs w:val="24"/>
          <w:lang w:val="sr-Cyrl-CS"/>
        </w:rPr>
        <w:t xml:space="preserve"> је наведено да </w:t>
      </w:r>
      <w:r w:rsidR="0024372C" w:rsidRPr="00E57A35">
        <w:rPr>
          <w:color w:val="auto"/>
          <w:szCs w:val="24"/>
          <w:lang w:val="sr-Cyrl-CS"/>
        </w:rPr>
        <w:t xml:space="preserve">ли </w:t>
      </w:r>
      <w:r w:rsidR="008A671B" w:rsidRPr="00E57A35">
        <w:rPr>
          <w:color w:val="auto"/>
          <w:szCs w:val="24"/>
          <w:lang w:val="sr-Cyrl-CS"/>
        </w:rPr>
        <w:t>се траж</w:t>
      </w:r>
      <w:r w:rsidR="0024372C" w:rsidRPr="00E57A35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E57A35">
        <w:rPr>
          <w:color w:val="auto"/>
          <w:szCs w:val="24"/>
          <w:lang w:val="sr-Cyrl-CS"/>
        </w:rPr>
        <w:t xml:space="preserve"> или само лична карта власника</w:t>
      </w:r>
      <w:r w:rsidR="00370EAB">
        <w:rPr>
          <w:color w:val="auto"/>
          <w:szCs w:val="24"/>
          <w:lang w:val="sr-Cyrl-CS"/>
        </w:rPr>
        <w:t>)</w:t>
      </w:r>
      <w:r w:rsidR="007320B1" w:rsidRPr="00E57A35">
        <w:rPr>
          <w:color w:val="auto"/>
          <w:szCs w:val="24"/>
          <w:lang w:val="sr-Cyrl-CS"/>
        </w:rPr>
        <w:t>;</w:t>
      </w:r>
    </w:p>
    <w:p w14:paraId="5A57E451" w14:textId="6DDAADD7" w:rsidR="007320B1" w:rsidRPr="00E57A35" w:rsidRDefault="007320B1" w:rsidP="00E97D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en-US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14:paraId="78DED575" w14:textId="5913604A" w:rsidR="007320B1" w:rsidRPr="00E57A35" w:rsidRDefault="00370EAB" w:rsidP="00E97D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t xml:space="preserve"> 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>
        <w:rPr>
          <w:iCs/>
          <w:color w:val="auto"/>
          <w:lang w:val="sr-Cyrl-CS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14:paraId="17AFE823" w14:textId="2788B05B" w:rsidR="007320B1" w:rsidRPr="00E57A35" w:rsidRDefault="001B7BC0" w:rsidP="00E97D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предмер и предрачун/</w:t>
      </w:r>
      <w:r w:rsidR="007320B1" w:rsidRPr="00E57A35">
        <w:rPr>
          <w:color w:val="auto"/>
          <w:szCs w:val="24"/>
          <w:lang w:val="sr-Cyrl-CS"/>
        </w:rPr>
        <w:t xml:space="preserve">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="007320B1"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>са листе директних корисника (привредни</w:t>
      </w:r>
      <w:r>
        <w:rPr>
          <w:color w:val="auto"/>
          <w:szCs w:val="24"/>
          <w:lang w:val="sr-Cyrl-CS"/>
        </w:rPr>
        <w:t>х субјеката) коју је објавио</w:t>
      </w:r>
      <w:r w:rsidR="007320B1" w:rsidRPr="00E57A35">
        <w:rPr>
          <w:color w:val="auto"/>
          <w:szCs w:val="24"/>
          <w:lang w:val="sr-Cyrl-CS"/>
        </w:rPr>
        <w:t xml:space="preserve"> Град</w:t>
      </w:r>
      <w:r>
        <w:rPr>
          <w:color w:val="auto"/>
          <w:szCs w:val="24"/>
          <w:lang w:val="sr-Cyrl-CS"/>
        </w:rPr>
        <w:t xml:space="preserve"> Пожаревац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.</w:t>
      </w:r>
      <w:r w:rsidR="007320B1" w:rsidRPr="00E57A35">
        <w:rPr>
          <w:color w:val="auto"/>
          <w:szCs w:val="24"/>
          <w:lang w:val="sr-Cyrl-CS"/>
        </w:rPr>
        <w:t>;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6" w:name="_Hlk75026550"/>
    </w:p>
    <w:p w14:paraId="29C7BD07" w14:textId="0EAF3497"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6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65BC6F46" w14:textId="534CCF98" w:rsidR="00EF4D78" w:rsidRPr="00E57A35" w:rsidRDefault="00EF4D78" w:rsidP="00152B63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 xml:space="preserve">може се преузети на интернет страници </w:t>
      </w:r>
      <w:r w:rsidR="00152B63">
        <w:rPr>
          <w:color w:val="auto"/>
          <w:szCs w:val="24"/>
          <w:lang w:val="sr-Cyrl-RS"/>
        </w:rPr>
        <w:t xml:space="preserve">Града Пожаревца: </w:t>
      </w:r>
      <w:hyperlink r:id="rId6" w:history="1">
        <w:r w:rsidR="00152B63" w:rsidRPr="0043608F">
          <w:rPr>
            <w:rStyle w:val="Hyperlink"/>
            <w:szCs w:val="24"/>
          </w:rPr>
          <w:t>www.pozarevac.rs</w:t>
        </w:r>
      </w:hyperlink>
      <w:r w:rsidRPr="00E57A35">
        <w:rPr>
          <w:color w:val="auto"/>
          <w:szCs w:val="24"/>
        </w:rPr>
        <w:t>,</w:t>
      </w:r>
      <w:r w:rsidR="00A24A3E" w:rsidRPr="00A24A3E">
        <w:t xml:space="preserve"> </w:t>
      </w:r>
      <w:r w:rsidR="00A24A3E">
        <w:rPr>
          <w:lang w:val="sr-Cyrl-RS"/>
        </w:rPr>
        <w:t>на интернет страниц</w:t>
      </w:r>
      <w:r w:rsidR="005F7998">
        <w:rPr>
          <w:lang w:val="sr-Cyrl-RS"/>
        </w:rPr>
        <w:t>и</w:t>
      </w:r>
      <w:r w:rsidR="00A24A3E">
        <w:rPr>
          <w:lang w:val="sr-Cyrl-RS"/>
        </w:rPr>
        <w:t xml:space="preserve"> Информативног центра Града Пожаревца у оквиру пројекта „Чиста енергија и енергетска ефикасност за грађане у Србији“: </w:t>
      </w:r>
      <w:hyperlink r:id="rId7" w:history="1">
        <w:r w:rsidR="00A24A3E" w:rsidRPr="00C843AF">
          <w:rPr>
            <w:rStyle w:val="Hyperlink"/>
            <w:szCs w:val="24"/>
          </w:rPr>
          <w:t>https://ceee.pozarevac.rs/</w:t>
        </w:r>
      </w:hyperlink>
      <w:r w:rsidR="00A24A3E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</w:rPr>
        <w:t xml:space="preserve"> или </w:t>
      </w:r>
      <w:r w:rsidR="00A24A3E">
        <w:rPr>
          <w:color w:val="auto"/>
          <w:szCs w:val="24"/>
          <w:lang w:val="sr-Cyrl-RS"/>
        </w:rPr>
        <w:t xml:space="preserve">лично </w:t>
      </w:r>
      <w:r w:rsidR="00152B63">
        <w:rPr>
          <w:color w:val="auto"/>
          <w:szCs w:val="24"/>
          <w:lang w:val="sr-Cyrl-RS"/>
        </w:rPr>
        <w:t xml:space="preserve">у </w:t>
      </w:r>
      <w:r w:rsidR="00152B63" w:rsidRPr="00152B63">
        <w:rPr>
          <w:color w:val="auto"/>
          <w:szCs w:val="24"/>
          <w:lang w:val="sr-Cyrl-RS"/>
        </w:rPr>
        <w:t>просторијама Градске управе Града Пожаревца, Писарница – канцеларија број 9, Дринска бр. 2, 12000 Пожаревац</w:t>
      </w:r>
      <w:r w:rsidR="00152B63" w:rsidRPr="00152B63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>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14:paraId="0905AD7F" w14:textId="77777777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14:paraId="39DD852E" w14:textId="49B1486E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14:paraId="459A40E6" w14:textId="18863405" w:rsidR="001B1FD6" w:rsidRPr="004D7E73" w:rsidRDefault="00EF4D78" w:rsidP="004D7E73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9B896DD" w14:textId="77777777"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14:paraId="498077EC" w14:textId="77777777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14:paraId="4D800F17" w14:textId="0EAF9D22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44CFCFAE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735F1662" w14:textId="767E8014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BA6AFD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</w:rPr>
        <w:t xml:space="preserve">за суфинансирање мера енергетске санације породичних кућа и станова на територији </w:t>
      </w:r>
      <w:r w:rsidR="00A24A3E">
        <w:rPr>
          <w:color w:val="auto"/>
          <w:szCs w:val="24"/>
          <w:lang w:val="sr-Cyrl-RS"/>
        </w:rPr>
        <w:t>Града Пожаревца</w:t>
      </w:r>
      <w:r w:rsidR="00777FFC" w:rsidRPr="00E57A35">
        <w:rPr>
          <w:color w:val="auto"/>
          <w:szCs w:val="24"/>
        </w:rPr>
        <w:t xml:space="preserve"> за 2023. годину</w:t>
      </w:r>
      <w:r w:rsidR="00F2767D" w:rsidRPr="00E57A35">
        <w:rPr>
          <w:color w:val="auto"/>
          <w:szCs w:val="24"/>
        </w:rPr>
        <w:t xml:space="preserve"> </w:t>
      </w:r>
      <w:r w:rsidR="00F42669"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- НЕ ОТВАРАТИ”, са пуном адресом пошиљаоца на полеђини коверте.</w:t>
      </w:r>
    </w:p>
    <w:p w14:paraId="039043C6" w14:textId="77777777" w:rsidR="005F7998" w:rsidRDefault="005F7998" w:rsidP="005F7998">
      <w:pPr>
        <w:spacing w:after="0" w:line="240" w:lineRule="auto"/>
        <w:ind w:left="0" w:firstLine="708"/>
        <w:rPr>
          <w:color w:val="auto"/>
          <w:szCs w:val="24"/>
          <w:lang w:val="sr-Cyrl-RS"/>
        </w:rPr>
      </w:pPr>
    </w:p>
    <w:p w14:paraId="21EA9514" w14:textId="0472F779" w:rsidR="00EF4D78" w:rsidRDefault="005F7998" w:rsidP="005F7998">
      <w:pPr>
        <w:spacing w:after="0" w:line="240" w:lineRule="auto"/>
        <w:ind w:left="0" w:firstLine="708"/>
        <w:rPr>
          <w:color w:val="auto"/>
          <w:szCs w:val="24"/>
        </w:rPr>
      </w:pPr>
      <w:r w:rsidRPr="005F7998">
        <w:rPr>
          <w:color w:val="auto"/>
          <w:szCs w:val="24"/>
          <w:lang w:val="sr-Cyrl-RS"/>
        </w:rPr>
        <w:t>Пријаве се достављају непосредно на Писарници Градске управе Града Пожаревца (канцеларија број 9), сваког радног дана у времену почев од 7.30 – 15.30 часова или препорученом поштом на адресу: Градска управа Града Пожаревца, Дринска број 2, 12000 Пожаревац - Комисија за реализацију мера енергетске санације</w:t>
      </w:r>
      <w:r w:rsidRPr="005F7998">
        <w:rPr>
          <w:color w:val="auto"/>
          <w:szCs w:val="24"/>
        </w:rPr>
        <w:t>.</w:t>
      </w:r>
    </w:p>
    <w:p w14:paraId="5084BD86" w14:textId="77777777" w:rsidR="005F7998" w:rsidRPr="00E57A35" w:rsidRDefault="005F7998" w:rsidP="004D7E73">
      <w:pPr>
        <w:spacing w:after="0" w:line="240" w:lineRule="auto"/>
        <w:ind w:left="0" w:firstLine="0"/>
        <w:rPr>
          <w:color w:val="auto"/>
          <w:szCs w:val="24"/>
        </w:rPr>
      </w:pPr>
    </w:p>
    <w:p w14:paraId="45587991" w14:textId="51B32ECC" w:rsidR="00F2767D" w:rsidRPr="004D7E73" w:rsidRDefault="00F2767D" w:rsidP="00F2767D">
      <w:pPr>
        <w:spacing w:after="0" w:line="240" w:lineRule="auto"/>
        <w:ind w:left="0" w:firstLine="0"/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A24A3E">
        <w:rPr>
          <w:color w:val="auto"/>
          <w:lang w:val="sr-Cyrl-RS"/>
        </w:rPr>
        <w:t>012/539-742</w:t>
      </w:r>
      <w:r w:rsidR="006E16EA" w:rsidRPr="00E57A35">
        <w:rPr>
          <w:color w:val="auto"/>
          <w:szCs w:val="24"/>
        </w:rPr>
        <w:t xml:space="preserve"> 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hyperlink r:id="rId8" w:history="1">
        <w:r w:rsidR="00A24A3E" w:rsidRPr="00C843AF">
          <w:rPr>
            <w:rStyle w:val="Hyperlink"/>
          </w:rPr>
          <w:t>kzeso</w:t>
        </w:r>
        <w:r w:rsidR="00A24A3E" w:rsidRPr="00C843AF">
          <w:rPr>
            <w:rStyle w:val="Hyperlink"/>
            <w:lang w:val="en-US"/>
          </w:rPr>
          <w:t>@pozarevac.rs</w:t>
        </w:r>
      </w:hyperlink>
      <w:r w:rsidR="00A24A3E">
        <w:rPr>
          <w:color w:val="auto"/>
          <w:lang w:val="en-US"/>
        </w:rPr>
        <w:t xml:space="preserve">. </w:t>
      </w:r>
    </w:p>
    <w:p w14:paraId="6E3C9799" w14:textId="504C62FC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 xml:space="preserve">Сва питања и одговори биће објављени на интернет страници </w:t>
      </w:r>
      <w:r w:rsidR="00A24A3E">
        <w:rPr>
          <w:color w:val="auto"/>
          <w:szCs w:val="24"/>
          <w:lang w:val="sr-Cyrl-RS"/>
        </w:rPr>
        <w:t xml:space="preserve">Града Пожаревца – Информативни центар: </w:t>
      </w:r>
      <w:hyperlink r:id="rId9" w:history="1">
        <w:r w:rsidR="00A24A3E" w:rsidRPr="00C843AF">
          <w:rPr>
            <w:rStyle w:val="Hyperlink"/>
            <w:szCs w:val="24"/>
          </w:rPr>
          <w:t>https://ceee.pozarevac.rs</w:t>
        </w:r>
      </w:hyperlink>
      <w:r w:rsidR="00DC22F2" w:rsidRPr="00E57A35">
        <w:rPr>
          <w:color w:val="auto"/>
          <w:szCs w:val="24"/>
          <w:lang w:val="sr-Cyrl-CS"/>
        </w:rPr>
        <w:t>.</w:t>
      </w:r>
      <w:r w:rsidR="00A24A3E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 </w:t>
      </w:r>
    </w:p>
    <w:p w14:paraId="3E14BD1C" w14:textId="77777777"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77777777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14:paraId="083FAC9F" w14:textId="77777777"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14:paraId="0DCDF707" w14:textId="77777777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318A81EA" w14:textId="77777777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29A6B498" w14:textId="77777777"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14:paraId="7B6AE2BD" w14:textId="77777777"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77777777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1C0D536E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</w:t>
      </w:r>
      <w:r w:rsidR="00A24A3E">
        <w:rPr>
          <w:color w:val="auto"/>
          <w:szCs w:val="24"/>
          <w:lang w:val="sr-Cyrl-CS"/>
        </w:rPr>
        <w:t>Градском већу Г</w:t>
      </w:r>
      <w:r w:rsidRPr="00E57A35">
        <w:rPr>
          <w:color w:val="auto"/>
          <w:szCs w:val="24"/>
          <w:lang w:val="sr-Cyrl-CS"/>
        </w:rPr>
        <w:t>рада</w:t>
      </w:r>
      <w:r w:rsidR="00A24A3E">
        <w:rPr>
          <w:color w:val="auto"/>
          <w:szCs w:val="24"/>
          <w:lang w:val="sr-Cyrl-CS"/>
        </w:rPr>
        <w:t xml:space="preserve"> Пожаревца</w:t>
      </w:r>
      <w:r w:rsidRPr="00E57A35">
        <w:rPr>
          <w:color w:val="auto"/>
          <w:szCs w:val="24"/>
          <w:lang w:val="sr-Cyrl-CS"/>
        </w:rPr>
        <w:t xml:space="preserve">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275B29F2" w14:textId="5377B981" w:rsidR="001A2204" w:rsidRPr="00E57A35" w:rsidRDefault="00A24A3E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Градско</w:t>
      </w:r>
      <w:r w:rsidR="001A2204" w:rsidRPr="00E57A35">
        <w:rPr>
          <w:color w:val="auto"/>
          <w:szCs w:val="24"/>
          <w:lang w:val="sr-Cyrl-CS"/>
        </w:rPr>
        <w:t xml:space="preserve"> веће</w:t>
      </w:r>
      <w:r>
        <w:rPr>
          <w:color w:val="auto"/>
          <w:szCs w:val="24"/>
          <w:lang w:val="sr-Cyrl-CS"/>
        </w:rPr>
        <w:t xml:space="preserve"> Града Пожаревца</w:t>
      </w:r>
      <w:r w:rsidR="001A2204" w:rsidRPr="00E57A35">
        <w:rPr>
          <w:color w:val="auto"/>
          <w:szCs w:val="24"/>
          <w:lang w:val="sr-Cyrl-CS"/>
        </w:rPr>
        <w:t xml:space="preserve"> је дужно да одлучи по приговорима из става 4. овог члана у року од 15 дана од дана пријема приговора. </w:t>
      </w:r>
    </w:p>
    <w:p w14:paraId="6F64F4BD" w14:textId="36871CAA" w:rsidR="001A2204" w:rsidRPr="00E57A35" w:rsidRDefault="00A24A3E" w:rsidP="001A2204">
      <w:pPr>
        <w:spacing w:after="0" w:line="240" w:lineRule="auto"/>
        <w:ind w:firstLine="612"/>
        <w:rPr>
          <w:color w:val="auto"/>
          <w:szCs w:val="24"/>
        </w:rPr>
      </w:pPr>
      <w:r>
        <w:rPr>
          <w:color w:val="auto"/>
          <w:szCs w:val="24"/>
          <w:lang w:val="sr-Cyrl-CS"/>
        </w:rPr>
        <w:t>Одлука Градског</w:t>
      </w:r>
      <w:r w:rsidR="001A2204" w:rsidRPr="00E57A35">
        <w:rPr>
          <w:color w:val="auto"/>
          <w:szCs w:val="24"/>
          <w:lang w:val="sr-Cyrl-CS"/>
        </w:rPr>
        <w:t xml:space="preserve"> већа је коначна.</w:t>
      </w:r>
    </w:p>
    <w:p w14:paraId="24BBD9EF" w14:textId="6F866873" w:rsidR="00411C5C" w:rsidRPr="004D7E73" w:rsidRDefault="001A2204" w:rsidP="004D7E73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A24A3E">
        <w:rPr>
          <w:color w:val="auto"/>
          <w:szCs w:val="24"/>
          <w:lang w:val="sr-Cyrl-CS"/>
        </w:rPr>
        <w:t xml:space="preserve"> </w:t>
      </w:r>
      <w:hyperlink r:id="rId10" w:history="1">
        <w:r w:rsidR="00A24A3E" w:rsidRPr="00C843AF">
          <w:rPr>
            <w:rStyle w:val="Hyperlink"/>
            <w:szCs w:val="24"/>
          </w:rPr>
          <w:t>https://ceee.pozarevac.rs/</w:t>
        </w:r>
      </w:hyperlink>
      <w:r w:rsidR="00085AF9">
        <w:rPr>
          <w:color w:val="auto"/>
          <w:szCs w:val="24"/>
          <w:lang w:val="sr-Cyrl-CS"/>
        </w:rPr>
        <w:t>.</w:t>
      </w:r>
    </w:p>
    <w:p w14:paraId="55A45B52" w14:textId="77777777"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D504D2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77777777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11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14:paraId="41BEEB79" w14:textId="125F48D4" w:rsidR="00C86418" w:rsidRPr="00A24A3E" w:rsidRDefault="00411C5C" w:rsidP="00A24A3E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A24A3E">
        <w:rPr>
          <w:color w:val="auto"/>
          <w:szCs w:val="24"/>
          <w:lang w:val="sr-Cyrl-RS"/>
        </w:rPr>
        <w:t>Града Пожаревца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35E4CFA0" w:rsidR="009053E0" w:rsidRPr="00E57A35" w:rsidRDefault="00A24A3E" w:rsidP="00C86418">
      <w:pPr>
        <w:spacing w:after="0" w:line="240" w:lineRule="auto"/>
        <w:ind w:firstLine="612"/>
        <w:rPr>
          <w:color w:val="auto"/>
          <w:lang w:val="sr-Cyrl-RS"/>
        </w:rPr>
      </w:pPr>
      <w:r>
        <w:rPr>
          <w:color w:val="auto"/>
          <w:szCs w:val="24"/>
          <w:lang w:val="sr-Cyrl-RS"/>
        </w:rPr>
        <w:t>Град Пожаревац</w:t>
      </w:r>
      <w:r w:rsidR="009053E0" w:rsidRPr="00E57A35">
        <w:rPr>
          <w:color w:val="auto"/>
          <w:lang w:val="sr-Cyrl-RS"/>
        </w:rPr>
        <w:t xml:space="preserve"> ће вршити пренос средстава искључиво</w:t>
      </w:r>
      <w:r w:rsidR="00F8749C" w:rsidRPr="00E57A35">
        <w:rPr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="001A2204"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="001A2204"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након што </w:t>
      </w:r>
      <w:r w:rsidR="001A2204" w:rsidRPr="00E57A35">
        <w:rPr>
          <w:color w:val="auto"/>
          <w:szCs w:val="24"/>
          <w:lang w:val="sr-Cyrl-RS"/>
        </w:rPr>
        <w:t>домаћинство</w:t>
      </w:r>
      <w:r w:rsidR="009053E0" w:rsidRPr="00E57A35">
        <w:rPr>
          <w:color w:val="auto"/>
          <w:lang w:val="sr-Cyrl-RS"/>
        </w:rPr>
        <w:t xml:space="preserve"> </w:t>
      </w:r>
      <w:r w:rsidR="00411C5C" w:rsidRPr="00E57A35">
        <w:rPr>
          <w:color w:val="auto"/>
          <w:szCs w:val="24"/>
          <w:lang w:val="sr-Cyrl-RS"/>
        </w:rPr>
        <w:t>уплат</w:t>
      </w:r>
      <w:r w:rsidR="001A2204" w:rsidRPr="00E57A35">
        <w:rPr>
          <w:color w:val="auto"/>
          <w:szCs w:val="24"/>
          <w:lang w:val="sr-Cyrl-RS"/>
        </w:rPr>
        <w:t>и</w:t>
      </w:r>
      <w:r w:rsidR="00411C5C" w:rsidRPr="00E57A35">
        <w:rPr>
          <w:color w:val="auto"/>
          <w:szCs w:val="24"/>
          <w:lang w:val="sr-Cyrl-RS"/>
        </w:rPr>
        <w:t xml:space="preserve"> привредном субјекту </w:t>
      </w:r>
      <w:r w:rsidR="006443D4" w:rsidRPr="00E57A35">
        <w:rPr>
          <w:color w:val="auto"/>
          <w:lang w:val="sr-Cyrl-RS"/>
        </w:rPr>
        <w:t xml:space="preserve">целокупну </w:t>
      </w:r>
      <w:r w:rsidR="00411C5C" w:rsidRPr="00E57A35">
        <w:rPr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>, односно 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7564BDAB" w14:textId="512B4DBB"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14:paraId="34CD37B7" w14:textId="77777777"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14:paraId="29048415" w14:textId="7601A8E2"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 id="_x0000_i1026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843"/>
        </w:tabs>
        <w:ind w:left="993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313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85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57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29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601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73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45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52B63"/>
    <w:rsid w:val="00167516"/>
    <w:rsid w:val="001760F2"/>
    <w:rsid w:val="00195A90"/>
    <w:rsid w:val="001A2204"/>
    <w:rsid w:val="001A3403"/>
    <w:rsid w:val="001A7D04"/>
    <w:rsid w:val="001B1FD6"/>
    <w:rsid w:val="001B575D"/>
    <w:rsid w:val="001B7BC0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05D11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326D"/>
    <w:rsid w:val="004A77A6"/>
    <w:rsid w:val="004B3230"/>
    <w:rsid w:val="004B3B44"/>
    <w:rsid w:val="004C1757"/>
    <w:rsid w:val="004C355D"/>
    <w:rsid w:val="004C4217"/>
    <w:rsid w:val="004D7E73"/>
    <w:rsid w:val="004D7FB0"/>
    <w:rsid w:val="004F0079"/>
    <w:rsid w:val="004F2985"/>
    <w:rsid w:val="00527F11"/>
    <w:rsid w:val="00543ED3"/>
    <w:rsid w:val="005504FB"/>
    <w:rsid w:val="00577278"/>
    <w:rsid w:val="00594973"/>
    <w:rsid w:val="005B2436"/>
    <w:rsid w:val="005C6DB4"/>
    <w:rsid w:val="005D063B"/>
    <w:rsid w:val="005D5FD0"/>
    <w:rsid w:val="005F20E9"/>
    <w:rsid w:val="005F2821"/>
    <w:rsid w:val="005F2866"/>
    <w:rsid w:val="005F7998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644C5"/>
    <w:rsid w:val="00775A26"/>
    <w:rsid w:val="00777FFC"/>
    <w:rsid w:val="00790935"/>
    <w:rsid w:val="007917CC"/>
    <w:rsid w:val="00793C15"/>
    <w:rsid w:val="007D3C24"/>
    <w:rsid w:val="007D4376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068B4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24A3E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05C68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71706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6451E"/>
    <w:rsid w:val="00E815A8"/>
    <w:rsid w:val="00E8611B"/>
    <w:rsid w:val="00E94A32"/>
    <w:rsid w:val="00E9573B"/>
    <w:rsid w:val="00E97DDE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0B95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zeso@pozarevac.r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ceee.pozarevac.r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pozarevac.rs" TargetMode="External"/><Relationship Id="rId11" Type="http://schemas.openxmlformats.org/officeDocument/2006/relationships/hyperlink" Target="https://www.mre.gov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eee.pozarevac.r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eee.pozarevac.r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75833-1304-466B-9878-9E522C6F9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0</Pages>
  <Words>3679</Words>
  <Characters>20975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Александар Пајкић</cp:lastModifiedBy>
  <cp:revision>15</cp:revision>
  <dcterms:created xsi:type="dcterms:W3CDTF">2023-09-15T12:08:00Z</dcterms:created>
  <dcterms:modified xsi:type="dcterms:W3CDTF">2023-10-13T09:55:00Z</dcterms:modified>
</cp:coreProperties>
</file>